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703CE" w14:textId="6CDF0DF2" w:rsidR="007E7D4E" w:rsidRPr="00D54D07" w:rsidRDefault="007E7D4E" w:rsidP="00C0137D">
      <w:pPr>
        <w:spacing w:after="0"/>
        <w:ind w:left="0" w:hanging="2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D54D07">
        <w:rPr>
          <w:rFonts w:ascii="Times New Roman" w:hAnsi="Times New Roman" w:cs="Times New Roman"/>
          <w:b/>
          <w:sz w:val="24"/>
          <w:szCs w:val="24"/>
        </w:rPr>
        <w:t>Form: PGIS RG/0</w:t>
      </w:r>
      <w:r w:rsidR="00072FE6">
        <w:rPr>
          <w:rFonts w:ascii="Times New Roman" w:hAnsi="Times New Roman" w:cs="Times New Roman"/>
          <w:b/>
          <w:sz w:val="24"/>
          <w:szCs w:val="24"/>
        </w:rPr>
        <w:t>3</w:t>
      </w:r>
    </w:p>
    <w:p w14:paraId="1D99A32C" w14:textId="71E6BB11" w:rsidR="007E7D4E" w:rsidRPr="00D54D07" w:rsidRDefault="007E7D4E" w:rsidP="007E7D4E">
      <w:pPr>
        <w:spacing w:after="0"/>
        <w:ind w:left="0" w:hanging="2"/>
        <w:rPr>
          <w:rFonts w:ascii="Times New Roman" w:hAnsi="Times New Roman" w:cs="Times New Roman"/>
          <w:sz w:val="24"/>
          <w:szCs w:val="24"/>
        </w:rPr>
      </w:pPr>
      <w:r w:rsidRPr="00D54D07">
        <w:rPr>
          <w:rFonts w:ascii="Times New Roman" w:hAnsi="Times New Roman" w:cs="Times New Roman"/>
          <w:sz w:val="24"/>
          <w:szCs w:val="24"/>
        </w:rPr>
        <w:t>Director</w:t>
      </w:r>
    </w:p>
    <w:p w14:paraId="2A157E57" w14:textId="77777777" w:rsidR="007E7D4E" w:rsidRPr="00D54D07" w:rsidRDefault="007E7D4E" w:rsidP="007E7D4E">
      <w:pPr>
        <w:spacing w:after="0"/>
        <w:ind w:left="0" w:hanging="2"/>
        <w:rPr>
          <w:rFonts w:ascii="Times New Roman" w:hAnsi="Times New Roman" w:cs="Times New Roman"/>
          <w:sz w:val="24"/>
          <w:szCs w:val="24"/>
        </w:rPr>
      </w:pPr>
      <w:r w:rsidRPr="00D54D07">
        <w:rPr>
          <w:rFonts w:ascii="Times New Roman" w:hAnsi="Times New Roman" w:cs="Times New Roman"/>
          <w:sz w:val="24"/>
          <w:szCs w:val="24"/>
        </w:rPr>
        <w:t>Postgraduate Institute of Science,</w:t>
      </w:r>
    </w:p>
    <w:p w14:paraId="159CA1A8" w14:textId="77777777" w:rsidR="007E7D4E" w:rsidRPr="00D54D07" w:rsidRDefault="007E7D4E" w:rsidP="007E7D4E">
      <w:pPr>
        <w:spacing w:after="0"/>
        <w:ind w:left="0" w:hanging="2"/>
        <w:rPr>
          <w:rFonts w:ascii="Times New Roman" w:hAnsi="Times New Roman" w:cs="Times New Roman"/>
          <w:sz w:val="24"/>
          <w:szCs w:val="24"/>
        </w:rPr>
      </w:pPr>
      <w:r w:rsidRPr="00D54D07">
        <w:rPr>
          <w:rFonts w:ascii="Times New Roman" w:hAnsi="Times New Roman" w:cs="Times New Roman"/>
          <w:sz w:val="24"/>
          <w:szCs w:val="24"/>
        </w:rPr>
        <w:t>University of Peradeniya,</w:t>
      </w:r>
    </w:p>
    <w:p w14:paraId="34F25989" w14:textId="77777777" w:rsidR="007E7D4E" w:rsidRDefault="007E7D4E" w:rsidP="007E7D4E">
      <w:pPr>
        <w:spacing w:after="0"/>
        <w:ind w:left="0" w:hanging="2"/>
        <w:rPr>
          <w:rFonts w:ascii="Times New Roman" w:hAnsi="Times New Roman" w:cs="Times New Roman"/>
          <w:sz w:val="24"/>
          <w:szCs w:val="24"/>
        </w:rPr>
      </w:pPr>
      <w:r w:rsidRPr="00D54D07">
        <w:rPr>
          <w:rFonts w:ascii="Times New Roman" w:hAnsi="Times New Roman" w:cs="Times New Roman"/>
          <w:sz w:val="24"/>
          <w:szCs w:val="24"/>
        </w:rPr>
        <w:t>Peradeniya.</w:t>
      </w:r>
    </w:p>
    <w:p w14:paraId="0CB3042E" w14:textId="77777777" w:rsidR="00874A72" w:rsidRDefault="00874A72">
      <w:pPr>
        <w:ind w:left="0" w:hanging="2"/>
      </w:pPr>
    </w:p>
    <w:p w14:paraId="1604D317" w14:textId="0A307738" w:rsidR="007E7D4E" w:rsidRDefault="007E7D4E" w:rsidP="007E7D4E">
      <w:pPr>
        <w:spacing w:after="0"/>
        <w:ind w:left="0" w:hanging="2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Month</w:t>
      </w:r>
      <w:r w:rsidR="00C0137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ly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</w:t>
      </w:r>
      <w:r w:rsidRPr="00D54D0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Progress </w:t>
      </w:r>
      <w:r w:rsidR="00A038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Re</w:t>
      </w:r>
      <w:r w:rsidR="00C0137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ort</w:t>
      </w:r>
      <w:r w:rsidR="00A038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</w:t>
      </w:r>
      <w:r w:rsidR="00C0137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– Payment of </w:t>
      </w:r>
      <w:r w:rsidR="00A038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the </w:t>
      </w:r>
      <w:r w:rsidR="00C0137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stipend of the </w:t>
      </w:r>
      <w:r w:rsidR="00A038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Research Assistan</w:t>
      </w:r>
      <w:r w:rsidR="00C0137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</w:t>
      </w:r>
      <w:r w:rsidR="00A038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</w:t>
      </w:r>
    </w:p>
    <w:p w14:paraId="5222C88F" w14:textId="7E1D270F" w:rsidR="007E7D4E" w:rsidRDefault="00C0137D" w:rsidP="007E7D4E">
      <w:pPr>
        <w:spacing w:after="0"/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C0137D">
        <w:rPr>
          <w:rFonts w:ascii="Times New Roman" w:eastAsia="Times New Roman" w:hAnsi="Times New Roman" w:cs="Times New Roman"/>
          <w:sz w:val="24"/>
          <w:szCs w:val="24"/>
        </w:rPr>
        <w:t>(From …………………. To ………………….)</w:t>
      </w:r>
    </w:p>
    <w:p w14:paraId="553FCB48" w14:textId="77777777" w:rsidR="00C0137D" w:rsidRPr="00C0137D" w:rsidRDefault="00C0137D" w:rsidP="007E7D4E">
      <w:pPr>
        <w:spacing w:after="0"/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B75006D" w14:textId="3C9A9631" w:rsidR="007E7D4E" w:rsidRDefault="00896EDF" w:rsidP="007E7D4E">
      <w:pPr>
        <w:spacing w:after="0"/>
        <w:ind w:left="0" w:hanging="2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he Research Assistant of PGIS Research Grants </w:t>
      </w:r>
      <w:r w:rsidRPr="00896EDF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must</w:t>
      </w:r>
      <w:r w:rsidR="007E7D4E" w:rsidRPr="00D54D07">
        <w:rPr>
          <w:rFonts w:ascii="Times New Roman" w:eastAsia="Times New Roman" w:hAnsi="Times New Roman" w:cs="Times New Roman"/>
          <w:b/>
          <w:sz w:val="24"/>
          <w:szCs w:val="24"/>
        </w:rPr>
        <w:t xml:space="preserve"> submit </w:t>
      </w:r>
      <w:r w:rsidR="007E7D4E">
        <w:rPr>
          <w:rFonts w:ascii="Times New Roman" w:eastAsia="Times New Roman" w:hAnsi="Times New Roman" w:cs="Times New Roman"/>
          <w:b/>
          <w:sz w:val="24"/>
          <w:szCs w:val="24"/>
        </w:rPr>
        <w:t>a month</w:t>
      </w:r>
      <w:r w:rsidR="00C0137D">
        <w:rPr>
          <w:rFonts w:ascii="Times New Roman" w:eastAsia="Times New Roman" w:hAnsi="Times New Roman" w:cs="Times New Roman"/>
          <w:b/>
          <w:sz w:val="24"/>
          <w:szCs w:val="24"/>
        </w:rPr>
        <w:t xml:space="preserve">ly </w:t>
      </w:r>
      <w:r w:rsidR="007E7D4E" w:rsidRPr="00D54D07">
        <w:rPr>
          <w:rFonts w:ascii="Times New Roman" w:eastAsia="Times New Roman" w:hAnsi="Times New Roman" w:cs="Times New Roman"/>
          <w:b/>
          <w:sz w:val="24"/>
          <w:szCs w:val="24"/>
        </w:rPr>
        <w:t xml:space="preserve">Progress Report (PR) </w:t>
      </w:r>
      <w:r w:rsidR="007E7D4E">
        <w:rPr>
          <w:rFonts w:ascii="Times New Roman" w:eastAsia="Times New Roman" w:hAnsi="Times New Roman" w:cs="Times New Roman"/>
          <w:b/>
          <w:sz w:val="24"/>
          <w:szCs w:val="24"/>
        </w:rPr>
        <w:t xml:space="preserve">to receive the stipend. </w:t>
      </w:r>
    </w:p>
    <w:p w14:paraId="729E0D57" w14:textId="77777777" w:rsidR="007E7D4E" w:rsidRPr="00D54D07" w:rsidRDefault="007E7D4E" w:rsidP="007E7D4E">
      <w:pPr>
        <w:spacing w:after="0"/>
        <w:ind w:left="0" w:hanging="2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472C834" w14:textId="3FD90898" w:rsidR="007E7D4E" w:rsidRPr="00A038C7" w:rsidRDefault="007E7D4E" w:rsidP="007E7D4E">
      <w:pPr>
        <w:spacing w:after="0"/>
        <w:ind w:left="0" w:hanging="2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038C7">
        <w:rPr>
          <w:rFonts w:ascii="Times New Roman" w:eastAsia="Times New Roman" w:hAnsi="Times New Roman" w:cs="Times New Roman"/>
          <w:b/>
          <w:sz w:val="24"/>
          <w:szCs w:val="24"/>
        </w:rPr>
        <w:t>Duly completed PR</w:t>
      </w:r>
      <w:r w:rsidR="0099688C">
        <w:rPr>
          <w:rFonts w:ascii="Times New Roman" w:eastAsia="Times New Roman" w:hAnsi="Times New Roman" w:cs="Times New Roman"/>
          <w:b/>
          <w:sz w:val="24"/>
          <w:szCs w:val="24"/>
        </w:rPr>
        <w:t xml:space="preserve"> recommended by the principal investigator</w:t>
      </w:r>
      <w:r w:rsidRPr="00A038C7">
        <w:rPr>
          <w:rFonts w:ascii="Times New Roman" w:eastAsia="Times New Roman" w:hAnsi="Times New Roman" w:cs="Times New Roman"/>
          <w:b/>
          <w:sz w:val="24"/>
          <w:szCs w:val="24"/>
        </w:rPr>
        <w:t xml:space="preserve"> should be sent to the </w:t>
      </w:r>
      <w:r w:rsidR="0099688C">
        <w:rPr>
          <w:rFonts w:ascii="Times New Roman" w:eastAsia="Times New Roman" w:hAnsi="Times New Roman" w:cs="Times New Roman"/>
          <w:b/>
          <w:sz w:val="24"/>
          <w:szCs w:val="24"/>
        </w:rPr>
        <w:t xml:space="preserve">Director/PGIS </w:t>
      </w:r>
      <w:r w:rsidRPr="00A038C7">
        <w:rPr>
          <w:rFonts w:ascii="Times New Roman" w:eastAsia="Times New Roman" w:hAnsi="Times New Roman" w:cs="Times New Roman"/>
          <w:b/>
          <w:sz w:val="24"/>
          <w:szCs w:val="24"/>
        </w:rPr>
        <w:t>through the Chairperson of the relevant Board of Study (BoS)</w:t>
      </w:r>
      <w:r w:rsidR="0099688C">
        <w:rPr>
          <w:rFonts w:ascii="Times New Roman" w:eastAsia="Times New Roman" w:hAnsi="Times New Roman" w:cs="Times New Roman"/>
          <w:b/>
          <w:sz w:val="24"/>
          <w:szCs w:val="24"/>
        </w:rPr>
        <w:t xml:space="preserve"> and </w:t>
      </w:r>
      <w:r w:rsidR="0099688C" w:rsidRPr="00A038C7">
        <w:rPr>
          <w:rFonts w:ascii="Times New Roman" w:eastAsia="Times New Roman" w:hAnsi="Times New Roman" w:cs="Times New Roman"/>
          <w:b/>
          <w:sz w:val="24"/>
          <w:szCs w:val="24"/>
        </w:rPr>
        <w:t>Coordinator/PGIS Research Grant</w:t>
      </w:r>
      <w:r w:rsidRPr="00A038C7">
        <w:rPr>
          <w:rFonts w:ascii="Times New Roman" w:eastAsia="Times New Roman" w:hAnsi="Times New Roman" w:cs="Times New Roman"/>
          <w:b/>
          <w:sz w:val="24"/>
          <w:szCs w:val="24"/>
        </w:rPr>
        <w:t xml:space="preserve">. </w:t>
      </w:r>
    </w:p>
    <w:p w14:paraId="327747A3" w14:textId="77777777" w:rsidR="007E7D4E" w:rsidRPr="00D54D07" w:rsidRDefault="007E7D4E" w:rsidP="007E7D4E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2503FC67" w14:textId="31163F11" w:rsidR="007E7D4E" w:rsidRDefault="007E7D4E" w:rsidP="007E7D4E">
      <w:pPr>
        <w:spacing w:after="0"/>
        <w:ind w:leftChars="0" w:left="0" w:firstLineChars="0" w:firstLin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.  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>Research Grant No. ……………………………………………………</w:t>
      </w:r>
      <w:r w:rsidR="00C21E9D">
        <w:rPr>
          <w:rFonts w:ascii="Times New Roman" w:eastAsia="Times New Roman" w:hAnsi="Times New Roman" w:cs="Times New Roman"/>
          <w:sz w:val="24"/>
          <w:szCs w:val="24"/>
        </w:rPr>
        <w:t>……………………</w:t>
      </w:r>
    </w:p>
    <w:p w14:paraId="0DBFFB47" w14:textId="1DE34A59" w:rsidR="007E7D4E" w:rsidRPr="00D54D07" w:rsidRDefault="007E7D4E" w:rsidP="007E7D4E">
      <w:pPr>
        <w:spacing w:after="0"/>
        <w:ind w:leftChars="0" w:left="0" w:firstLineChars="0" w:firstLin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2.  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>Title of Researc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>Project………………………………………………………………</w:t>
      </w:r>
      <w:r w:rsidR="00C21E9D">
        <w:rPr>
          <w:rFonts w:ascii="Times New Roman" w:eastAsia="Times New Roman" w:hAnsi="Times New Roman" w:cs="Times New Roman"/>
          <w:sz w:val="24"/>
          <w:szCs w:val="24"/>
        </w:rPr>
        <w:t>……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..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</w:t>
      </w:r>
      <w:r w:rsidR="00C21E9D">
        <w:rPr>
          <w:rFonts w:ascii="Times New Roman" w:eastAsia="Times New Roman" w:hAnsi="Times New Roman" w:cs="Times New Roman"/>
          <w:sz w:val="24"/>
          <w:szCs w:val="24"/>
        </w:rPr>
        <w:t>……….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9178C7E" w14:textId="6E53FF7A" w:rsidR="007E7D4E" w:rsidRDefault="007E7D4E" w:rsidP="007E7D4E">
      <w:pPr>
        <w:spacing w:after="0"/>
        <w:ind w:leftChars="0" w:left="0" w:firstLineChars="0" w:firstLin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3.  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 xml:space="preserve">Name of </w:t>
      </w:r>
      <w:r w:rsidR="0099688C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>Grantee…………………………………………………………</w:t>
      </w:r>
      <w:r w:rsidR="00C21E9D">
        <w:rPr>
          <w:rFonts w:ascii="Times New Roman" w:eastAsia="Times New Roman" w:hAnsi="Times New Roman" w:cs="Times New Roman"/>
          <w:sz w:val="24"/>
          <w:szCs w:val="24"/>
        </w:rPr>
        <w:t>………………….</w:t>
      </w:r>
    </w:p>
    <w:p w14:paraId="37756C01" w14:textId="7F4057EE" w:rsidR="007E7D4E" w:rsidRPr="00D54D07" w:rsidRDefault="007E7D4E" w:rsidP="007E7D4E">
      <w:pPr>
        <w:spacing w:after="0"/>
        <w:ind w:leftChars="0" w:left="0" w:firstLineChars="0" w:firstLin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4.  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 xml:space="preserve">Name </w:t>
      </w:r>
      <w:r>
        <w:rPr>
          <w:rFonts w:ascii="Times New Roman" w:eastAsia="Times New Roman" w:hAnsi="Times New Roman" w:cs="Times New Roman"/>
          <w:sz w:val="24"/>
          <w:szCs w:val="24"/>
        </w:rPr>
        <w:t>Research Assistance: ……………………………………</w:t>
      </w:r>
      <w:r w:rsidR="00C21E9D">
        <w:rPr>
          <w:rFonts w:ascii="Times New Roman" w:eastAsia="Times New Roman" w:hAnsi="Times New Roman" w:cs="Times New Roman"/>
          <w:sz w:val="24"/>
          <w:szCs w:val="24"/>
        </w:rPr>
        <w:t>………………………</w:t>
      </w:r>
      <w:proofErr w:type="gramStart"/>
      <w:r w:rsidR="00C21E9D"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</w:p>
    <w:p w14:paraId="737AFF1B" w14:textId="748D7451" w:rsidR="000539A0" w:rsidRDefault="00C0137D">
      <w:pPr>
        <w:ind w:left="0" w:hanging="2"/>
        <w:rPr>
          <w:rFonts w:ascii="Times New Roman" w:hAnsi="Times New Roman" w:cs="Times New Roman"/>
          <w:sz w:val="24"/>
          <w:szCs w:val="24"/>
        </w:rPr>
      </w:pPr>
      <w:r>
        <w:t xml:space="preserve">5. </w:t>
      </w:r>
      <w:r w:rsidR="0099688C">
        <w:t xml:space="preserve">  </w:t>
      </w:r>
      <w:r w:rsidRPr="0099688C">
        <w:rPr>
          <w:rFonts w:ascii="Times New Roman" w:hAnsi="Times New Roman" w:cs="Times New Roman"/>
          <w:sz w:val="24"/>
          <w:szCs w:val="24"/>
        </w:rPr>
        <w:t>Progress:</w:t>
      </w:r>
      <w:r w:rsidRPr="0099688C">
        <w:rPr>
          <w:sz w:val="24"/>
          <w:szCs w:val="24"/>
        </w:rPr>
        <w:t xml:space="preserve"> </w:t>
      </w:r>
      <w:r w:rsidR="0099688C">
        <w:t>(</w:t>
      </w:r>
      <w:r w:rsidR="00C21E9D" w:rsidRPr="00C21E9D">
        <w:rPr>
          <w:rFonts w:ascii="Times New Roman" w:hAnsi="Times New Roman" w:cs="Times New Roman"/>
          <w:sz w:val="24"/>
          <w:szCs w:val="24"/>
        </w:rPr>
        <w:t xml:space="preserve">Attach a separate paper </w:t>
      </w:r>
      <w:r w:rsidR="000539A0">
        <w:rPr>
          <w:rFonts w:ascii="Times New Roman" w:hAnsi="Times New Roman" w:cs="Times New Roman"/>
          <w:sz w:val="24"/>
          <w:szCs w:val="24"/>
        </w:rPr>
        <w:t>with</w:t>
      </w:r>
      <w:r w:rsidR="00CB160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aximum two pages)</w:t>
      </w:r>
      <w:r w:rsidR="000539A0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4429B72" w14:textId="3D896D37" w:rsidR="000539A0" w:rsidRDefault="000539A0" w:rsidP="000539A0">
      <w:pPr>
        <w:ind w:left="0" w:hanging="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The following format is recommended:</w:t>
      </w:r>
    </w:p>
    <w:p w14:paraId="56CDF6BA" w14:textId="7B93E845" w:rsidR="00C21E9D" w:rsidRPr="00C21E9D" w:rsidRDefault="0099688C" w:rsidP="000539A0">
      <w:pPr>
        <w:ind w:leftChars="0" w:left="0" w:firstLineChars="0" w:firstLine="70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1 </w:t>
      </w:r>
      <w:r w:rsidR="00443030" w:rsidRPr="00C21E9D">
        <w:rPr>
          <w:rFonts w:ascii="Times New Roman" w:hAnsi="Times New Roman" w:cs="Times New Roman"/>
          <w:sz w:val="24"/>
          <w:szCs w:val="24"/>
        </w:rPr>
        <w:t>Introduction</w:t>
      </w:r>
    </w:p>
    <w:p w14:paraId="578A5D29" w14:textId="44C3184A" w:rsidR="00443030" w:rsidRPr="00C21E9D" w:rsidRDefault="0099688C" w:rsidP="00C21E9D">
      <w:pPr>
        <w:ind w:leftChars="0" w:left="0" w:firstLineChars="0" w:firstLine="70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2 </w:t>
      </w:r>
      <w:r w:rsidR="00443030" w:rsidRPr="00C21E9D">
        <w:rPr>
          <w:rFonts w:ascii="Times New Roman" w:hAnsi="Times New Roman" w:cs="Times New Roman"/>
          <w:sz w:val="24"/>
          <w:szCs w:val="24"/>
        </w:rPr>
        <w:t>Methodology</w:t>
      </w:r>
    </w:p>
    <w:p w14:paraId="469A6F52" w14:textId="14C5B487" w:rsidR="00443030" w:rsidRDefault="0099688C" w:rsidP="00C21E9D">
      <w:pPr>
        <w:ind w:leftChars="0" w:left="0" w:firstLineChars="0" w:firstLine="70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3 </w:t>
      </w:r>
      <w:r w:rsidR="00443030" w:rsidRPr="00C21E9D">
        <w:rPr>
          <w:rFonts w:ascii="Times New Roman" w:hAnsi="Times New Roman" w:cs="Times New Roman"/>
          <w:sz w:val="24"/>
          <w:szCs w:val="24"/>
        </w:rPr>
        <w:t>Results and Discussion</w:t>
      </w:r>
    </w:p>
    <w:p w14:paraId="5AE9FB9B" w14:textId="7930A8F8" w:rsidR="00C21E9D" w:rsidRPr="00C21E9D" w:rsidRDefault="0099688C" w:rsidP="00C21E9D">
      <w:pPr>
        <w:ind w:leftChars="0" w:left="0" w:firstLineChars="0" w:firstLine="70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4 </w:t>
      </w:r>
      <w:r w:rsidR="00C21E9D">
        <w:rPr>
          <w:rFonts w:ascii="Times New Roman" w:hAnsi="Times New Roman" w:cs="Times New Roman"/>
          <w:sz w:val="24"/>
          <w:szCs w:val="24"/>
        </w:rPr>
        <w:t>Publications (if any)</w:t>
      </w:r>
    </w:p>
    <w:p w14:paraId="7CEDFC75" w14:textId="41D35F45" w:rsidR="00443030" w:rsidRDefault="0099688C" w:rsidP="00C21E9D">
      <w:pPr>
        <w:ind w:leftChars="0" w:left="0" w:firstLineChars="0" w:firstLine="70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5 </w:t>
      </w:r>
      <w:r w:rsidR="00443030" w:rsidRPr="00C21E9D">
        <w:rPr>
          <w:rFonts w:ascii="Times New Roman" w:hAnsi="Times New Roman" w:cs="Times New Roman"/>
          <w:sz w:val="24"/>
          <w:szCs w:val="24"/>
        </w:rPr>
        <w:t>Future work</w:t>
      </w:r>
    </w:p>
    <w:p w14:paraId="76460C7E" w14:textId="77777777" w:rsidR="008D4CA3" w:rsidRDefault="008D4CA3" w:rsidP="008D4CA3">
      <w:pPr>
        <w:ind w:left="0" w:right="-360" w:hanging="2"/>
        <w:rPr>
          <w:rFonts w:ascii="Times New Roman" w:hAnsi="Times New Roman" w:cs="Times New Roman"/>
          <w:sz w:val="24"/>
          <w:szCs w:val="24"/>
        </w:rPr>
      </w:pPr>
    </w:p>
    <w:p w14:paraId="785A3A3A" w14:textId="77777777" w:rsidR="008D4CA3" w:rsidRPr="00760BB7" w:rsidRDefault="008D4CA3" w:rsidP="008D4CA3">
      <w:pPr>
        <w:ind w:left="0" w:right="-360" w:hanging="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</w:t>
      </w:r>
      <w:r w:rsidRPr="00760BB7">
        <w:rPr>
          <w:rFonts w:ascii="Times New Roman" w:hAnsi="Times New Roman" w:cs="Times New Roman"/>
          <w:sz w:val="24"/>
          <w:szCs w:val="24"/>
        </w:rPr>
        <w:t>…………………</w:t>
      </w:r>
      <w:r>
        <w:rPr>
          <w:rFonts w:ascii="Times New Roman" w:hAnsi="Times New Roman" w:cs="Times New Roman"/>
          <w:sz w:val="24"/>
          <w:szCs w:val="24"/>
        </w:rPr>
        <w:t xml:space="preserve">…………..                    </w:t>
      </w:r>
      <w:r w:rsidRPr="00760BB7">
        <w:rPr>
          <w:rFonts w:ascii="Times New Roman" w:hAnsi="Times New Roman" w:cs="Times New Roman"/>
          <w:sz w:val="24"/>
          <w:szCs w:val="24"/>
        </w:rPr>
        <w:tab/>
        <w:t xml:space="preserve">             </w:t>
      </w:r>
      <w:r>
        <w:rPr>
          <w:rFonts w:ascii="Times New Roman" w:hAnsi="Times New Roman" w:cs="Times New Roman"/>
          <w:sz w:val="24"/>
          <w:szCs w:val="24"/>
        </w:rPr>
        <w:t xml:space="preserve">              </w:t>
      </w:r>
      <w:r w:rsidRPr="00760BB7">
        <w:rPr>
          <w:rFonts w:ascii="Times New Roman" w:hAnsi="Times New Roman" w:cs="Times New Roman"/>
          <w:sz w:val="24"/>
          <w:szCs w:val="24"/>
        </w:rPr>
        <w:t>…………………….</w:t>
      </w:r>
    </w:p>
    <w:p w14:paraId="3878B809" w14:textId="77777777" w:rsidR="008D4CA3" w:rsidRPr="00760BB7" w:rsidRDefault="008D4CA3" w:rsidP="008D4CA3">
      <w:pPr>
        <w:ind w:left="0" w:hanging="2"/>
        <w:rPr>
          <w:rFonts w:ascii="Times New Roman" w:hAnsi="Times New Roman" w:cs="Times New Roman"/>
          <w:sz w:val="24"/>
          <w:szCs w:val="24"/>
        </w:rPr>
      </w:pPr>
      <w:r w:rsidRPr="00760BB7">
        <w:rPr>
          <w:rFonts w:ascii="Times New Roman" w:hAnsi="Times New Roman" w:cs="Times New Roman"/>
          <w:sz w:val="24"/>
          <w:szCs w:val="24"/>
        </w:rPr>
        <w:t xml:space="preserve">      </w:t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760BB7">
        <w:rPr>
          <w:rFonts w:ascii="Times New Roman" w:hAnsi="Times New Roman" w:cs="Times New Roman"/>
          <w:sz w:val="24"/>
          <w:szCs w:val="24"/>
        </w:rPr>
        <w:t xml:space="preserve">Signature of the </w:t>
      </w:r>
      <w:r>
        <w:rPr>
          <w:rFonts w:ascii="Times New Roman" w:hAnsi="Times New Roman" w:cs="Times New Roman"/>
          <w:sz w:val="24"/>
          <w:szCs w:val="24"/>
        </w:rPr>
        <w:t>Research Assistant</w:t>
      </w:r>
      <w:r w:rsidRPr="00760BB7">
        <w:rPr>
          <w:rFonts w:ascii="Times New Roman" w:hAnsi="Times New Roman" w:cs="Times New Roman"/>
          <w:sz w:val="24"/>
          <w:szCs w:val="24"/>
        </w:rPr>
        <w:t xml:space="preserve">  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Pr="00760BB7">
        <w:rPr>
          <w:rFonts w:ascii="Times New Roman" w:hAnsi="Times New Roman" w:cs="Times New Roman"/>
          <w:sz w:val="24"/>
          <w:szCs w:val="24"/>
        </w:rPr>
        <w:t>Date</w:t>
      </w:r>
    </w:p>
    <w:p w14:paraId="0A38F994" w14:textId="77777777" w:rsidR="008D4CA3" w:rsidRDefault="008D4CA3" w:rsidP="008D4CA3">
      <w:pPr>
        <w:ind w:left="0" w:hanging="2"/>
        <w:rPr>
          <w:rFonts w:ascii="Times New Roman" w:hAnsi="Times New Roman" w:cs="Times New Roman"/>
          <w:sz w:val="24"/>
          <w:szCs w:val="24"/>
        </w:rPr>
      </w:pPr>
    </w:p>
    <w:p w14:paraId="46CB611B" w14:textId="4B843DF1" w:rsidR="008D4CA3" w:rsidRPr="00760BB7" w:rsidRDefault="008D4CA3" w:rsidP="008D4CA3">
      <w:pPr>
        <w:tabs>
          <w:tab w:val="left" w:pos="5040"/>
          <w:tab w:val="left" w:pos="6663"/>
        </w:tabs>
        <w:ind w:left="0" w:hanging="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</w:t>
      </w:r>
      <w:r w:rsidRPr="00760BB7">
        <w:rPr>
          <w:rFonts w:ascii="Times New Roman" w:hAnsi="Times New Roman" w:cs="Times New Roman"/>
          <w:sz w:val="24"/>
          <w:szCs w:val="24"/>
        </w:rPr>
        <w:t xml:space="preserve">Recommendation of </w:t>
      </w:r>
      <w:r>
        <w:rPr>
          <w:rFonts w:ascii="Times New Roman" w:hAnsi="Times New Roman" w:cs="Times New Roman"/>
          <w:sz w:val="24"/>
          <w:szCs w:val="24"/>
        </w:rPr>
        <w:t>the Principal Investigator                       ……....</w:t>
      </w:r>
      <w:r w:rsidRPr="00760BB7">
        <w:rPr>
          <w:rFonts w:ascii="Times New Roman" w:hAnsi="Times New Roman" w:cs="Times New Roman"/>
          <w:sz w:val="24"/>
          <w:szCs w:val="24"/>
        </w:rPr>
        <w:t xml:space="preserve">………………………                                               </w:t>
      </w:r>
    </w:p>
    <w:p w14:paraId="03592772" w14:textId="77777777" w:rsidR="008D4CA3" w:rsidRDefault="008D4CA3" w:rsidP="008D4CA3">
      <w:pPr>
        <w:ind w:left="0" w:right="-1620" w:hanging="2"/>
        <w:rPr>
          <w:rFonts w:ascii="Times New Roman" w:hAnsi="Times New Roman" w:cs="Times New Roman"/>
          <w:sz w:val="24"/>
          <w:szCs w:val="24"/>
        </w:rPr>
      </w:pPr>
      <w:r w:rsidRPr="00760BB7">
        <w:rPr>
          <w:rFonts w:ascii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Pr="00760BB7">
        <w:rPr>
          <w:rFonts w:ascii="Times New Roman" w:hAnsi="Times New Roman" w:cs="Times New Roman"/>
          <w:sz w:val="24"/>
          <w:szCs w:val="24"/>
        </w:rPr>
        <w:t xml:space="preserve">Signature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760BB7">
        <w:rPr>
          <w:rFonts w:ascii="Times New Roman" w:hAnsi="Times New Roman" w:cs="Times New Roman"/>
          <w:sz w:val="24"/>
          <w:szCs w:val="24"/>
        </w:rPr>
        <w:t>Date</w:t>
      </w:r>
    </w:p>
    <w:p w14:paraId="6ED9C836" w14:textId="6C46F8B9" w:rsidR="008D4CA3" w:rsidRPr="00760BB7" w:rsidRDefault="008D4CA3" w:rsidP="008D4CA3">
      <w:pPr>
        <w:tabs>
          <w:tab w:val="left" w:pos="5040"/>
          <w:tab w:val="left" w:pos="6521"/>
        </w:tabs>
        <w:ind w:left="0" w:hanging="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(ii) </w:t>
      </w:r>
      <w:r w:rsidRPr="00760BB7">
        <w:rPr>
          <w:rFonts w:ascii="Times New Roman" w:hAnsi="Times New Roman" w:cs="Times New Roman"/>
          <w:sz w:val="24"/>
          <w:szCs w:val="24"/>
        </w:rPr>
        <w:t xml:space="preserve">Recommendation of Chairperson/Board of Study …………. </w:t>
      </w:r>
      <w:r>
        <w:rPr>
          <w:rFonts w:ascii="Times New Roman" w:hAnsi="Times New Roman" w:cs="Times New Roman"/>
          <w:sz w:val="24"/>
          <w:szCs w:val="24"/>
        </w:rPr>
        <w:t xml:space="preserve">     ...….</w:t>
      </w:r>
      <w:r w:rsidRPr="00760BB7">
        <w:rPr>
          <w:rFonts w:ascii="Times New Roman" w:hAnsi="Times New Roman" w:cs="Times New Roman"/>
          <w:sz w:val="24"/>
          <w:szCs w:val="24"/>
        </w:rPr>
        <w:t xml:space="preserve">……………………                                                </w:t>
      </w:r>
    </w:p>
    <w:p w14:paraId="33E2A5D2" w14:textId="77777777" w:rsidR="008D4CA3" w:rsidRDefault="008D4CA3" w:rsidP="008D4CA3">
      <w:pPr>
        <w:ind w:left="0" w:right="-1620" w:hanging="2"/>
        <w:rPr>
          <w:rFonts w:ascii="Times New Roman" w:hAnsi="Times New Roman" w:cs="Times New Roman"/>
          <w:sz w:val="24"/>
          <w:szCs w:val="24"/>
        </w:rPr>
      </w:pPr>
      <w:r w:rsidRPr="00760BB7">
        <w:rPr>
          <w:rFonts w:ascii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</w:t>
      </w:r>
      <w:r w:rsidRPr="00760BB7">
        <w:rPr>
          <w:rFonts w:ascii="Times New Roman" w:hAnsi="Times New Roman" w:cs="Times New Roman"/>
          <w:sz w:val="24"/>
          <w:szCs w:val="24"/>
        </w:rPr>
        <w:t xml:space="preserve">Signature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760BB7">
        <w:rPr>
          <w:rFonts w:ascii="Times New Roman" w:hAnsi="Times New Roman" w:cs="Times New Roman"/>
          <w:sz w:val="24"/>
          <w:szCs w:val="24"/>
        </w:rPr>
        <w:t>Date</w:t>
      </w:r>
    </w:p>
    <w:p w14:paraId="7157671E" w14:textId="77777777" w:rsidR="008D4CA3" w:rsidRDefault="008D4CA3" w:rsidP="008D4CA3">
      <w:pPr>
        <w:ind w:leftChars="0" w:left="0" w:firstLineChars="0" w:firstLine="0"/>
        <w:rPr>
          <w:rFonts w:ascii="Times New Roman" w:hAnsi="Times New Roman" w:cs="Times New Roman"/>
          <w:sz w:val="24"/>
          <w:szCs w:val="24"/>
        </w:rPr>
      </w:pPr>
    </w:p>
    <w:p w14:paraId="38B7AAB3" w14:textId="0C43E830" w:rsidR="008D4CA3" w:rsidRPr="00760BB7" w:rsidRDefault="008D4CA3" w:rsidP="008D4CA3">
      <w:pPr>
        <w:ind w:leftChars="0" w:left="0" w:firstLineChars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iii) </w:t>
      </w:r>
      <w:r w:rsidRPr="00760BB7">
        <w:rPr>
          <w:rFonts w:ascii="Times New Roman" w:hAnsi="Times New Roman" w:cs="Times New Roman"/>
          <w:sz w:val="24"/>
          <w:szCs w:val="24"/>
        </w:rPr>
        <w:t>Recommendation of the Coordinator/PGIS Research Grant</w:t>
      </w:r>
      <w:r w:rsidR="00CF0868">
        <w:rPr>
          <w:rFonts w:ascii="Times New Roman" w:hAnsi="Times New Roman" w:cs="Times New Roman"/>
          <w:sz w:val="24"/>
          <w:szCs w:val="24"/>
        </w:rPr>
        <w:t xml:space="preserve"> Committee</w:t>
      </w:r>
    </w:p>
    <w:p w14:paraId="791C5457" w14:textId="26390A59" w:rsidR="008D4CA3" w:rsidRDefault="008D4CA3" w:rsidP="008D4CA3">
      <w:pPr>
        <w:ind w:left="0" w:hanging="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………………………………………………………………………………………………….</w:t>
      </w:r>
    </w:p>
    <w:p w14:paraId="4EDC7A1A" w14:textId="1BE0808C" w:rsidR="008D4CA3" w:rsidRPr="00760BB7" w:rsidRDefault="008D4CA3" w:rsidP="008D4CA3">
      <w:pPr>
        <w:ind w:left="0" w:hanging="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………………………………………………………………………………………………….</w:t>
      </w:r>
      <w:r w:rsidRPr="00760BB7">
        <w:rPr>
          <w:rFonts w:ascii="Times New Roman" w:hAnsi="Times New Roman" w:cs="Times New Roman"/>
          <w:sz w:val="24"/>
          <w:szCs w:val="24"/>
        </w:rPr>
        <w:t xml:space="preserve">               </w:t>
      </w:r>
    </w:p>
    <w:p w14:paraId="7B4511E1" w14:textId="77777777" w:rsidR="008D4CA3" w:rsidRDefault="008D4CA3" w:rsidP="008D4CA3">
      <w:pPr>
        <w:ind w:left="0" w:hanging="2"/>
        <w:rPr>
          <w:rFonts w:ascii="Times New Roman" w:hAnsi="Times New Roman" w:cs="Times New Roman"/>
          <w:sz w:val="24"/>
          <w:szCs w:val="24"/>
        </w:rPr>
      </w:pPr>
      <w:r w:rsidRPr="00760BB7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23CBEE29" w14:textId="77777777" w:rsidR="008D4CA3" w:rsidRDefault="008D4CA3" w:rsidP="008D4CA3">
      <w:pPr>
        <w:ind w:left="0" w:hanging="2"/>
        <w:rPr>
          <w:rFonts w:ascii="Times New Roman" w:hAnsi="Times New Roman" w:cs="Times New Roman"/>
          <w:sz w:val="24"/>
          <w:szCs w:val="24"/>
        </w:rPr>
      </w:pPr>
      <w:r w:rsidRPr="00760BB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         </w:t>
      </w:r>
      <w:r w:rsidRPr="00760BB7">
        <w:rPr>
          <w:rFonts w:ascii="Times New Roman" w:hAnsi="Times New Roman" w:cs="Times New Roman"/>
          <w:sz w:val="24"/>
          <w:szCs w:val="24"/>
        </w:rPr>
        <w:t xml:space="preserve">………..………………………………..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Pr="00760BB7">
        <w:rPr>
          <w:rFonts w:ascii="Times New Roman" w:hAnsi="Times New Roman" w:cs="Times New Roman"/>
          <w:sz w:val="24"/>
          <w:szCs w:val="24"/>
        </w:rPr>
        <w:t xml:space="preserve"> ……………………..</w:t>
      </w:r>
    </w:p>
    <w:p w14:paraId="617C5377" w14:textId="77777777" w:rsidR="008D4CA3" w:rsidRPr="00760BB7" w:rsidRDefault="008D4CA3" w:rsidP="008D4CA3">
      <w:pPr>
        <w:ind w:left="0" w:hanging="2"/>
        <w:rPr>
          <w:rFonts w:ascii="Times New Roman" w:hAnsi="Times New Roman" w:cs="Times New Roman"/>
          <w:sz w:val="24"/>
          <w:szCs w:val="24"/>
        </w:rPr>
      </w:pPr>
      <w:r w:rsidRPr="00760BB7">
        <w:rPr>
          <w:rFonts w:ascii="Times New Roman" w:hAnsi="Times New Roman" w:cs="Times New Roman"/>
          <w:sz w:val="24"/>
          <w:szCs w:val="24"/>
        </w:rPr>
        <w:t xml:space="preserve">           Signature of the Coordinator/PGIS Research Grant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760BB7">
        <w:rPr>
          <w:rFonts w:ascii="Times New Roman" w:hAnsi="Times New Roman" w:cs="Times New Roman"/>
          <w:sz w:val="24"/>
          <w:szCs w:val="24"/>
        </w:rPr>
        <w:t xml:space="preserve">         Date</w:t>
      </w:r>
    </w:p>
    <w:p w14:paraId="799ADB63" w14:textId="77777777" w:rsidR="008D4CA3" w:rsidRPr="00760BB7" w:rsidRDefault="008D4CA3" w:rsidP="008D4CA3">
      <w:pPr>
        <w:ind w:left="0" w:hanging="2"/>
        <w:rPr>
          <w:rFonts w:ascii="Times New Roman" w:hAnsi="Times New Roman" w:cs="Times New Roman"/>
          <w:sz w:val="24"/>
          <w:szCs w:val="24"/>
        </w:rPr>
      </w:pPr>
    </w:p>
    <w:p w14:paraId="44DF5907" w14:textId="77777777" w:rsidR="008D4CA3" w:rsidRPr="00760BB7" w:rsidRDefault="008D4CA3" w:rsidP="008D4CA3">
      <w:pPr>
        <w:ind w:left="0" w:hanging="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iv)   </w:t>
      </w:r>
      <w:r w:rsidRPr="00760BB7">
        <w:rPr>
          <w:rFonts w:ascii="Times New Roman" w:hAnsi="Times New Roman" w:cs="Times New Roman"/>
          <w:sz w:val="24"/>
          <w:szCs w:val="24"/>
        </w:rPr>
        <w:t>Approval of the Director/PGIS</w:t>
      </w:r>
    </w:p>
    <w:p w14:paraId="47674952" w14:textId="77777777" w:rsidR="008D4CA3" w:rsidRPr="00760BB7" w:rsidRDefault="008D4CA3" w:rsidP="008D4CA3">
      <w:pPr>
        <w:ind w:left="0" w:hanging="2"/>
        <w:rPr>
          <w:rFonts w:ascii="Times New Roman" w:hAnsi="Times New Roman" w:cs="Times New Roman"/>
          <w:sz w:val="24"/>
          <w:szCs w:val="24"/>
        </w:rPr>
      </w:pPr>
      <w:r w:rsidRPr="00760BB7">
        <w:rPr>
          <w:rFonts w:ascii="Times New Roman" w:hAnsi="Times New Roman" w:cs="Times New Roman"/>
          <w:sz w:val="24"/>
          <w:szCs w:val="24"/>
        </w:rPr>
        <w:tab/>
        <w:t xml:space="preserve">  </w:t>
      </w:r>
    </w:p>
    <w:p w14:paraId="60749838" w14:textId="77777777" w:rsidR="008D4CA3" w:rsidRPr="00760BB7" w:rsidRDefault="008D4CA3" w:rsidP="008D4CA3">
      <w:pPr>
        <w:ind w:left="0" w:hanging="2"/>
        <w:rPr>
          <w:rFonts w:ascii="Times New Roman" w:hAnsi="Times New Roman" w:cs="Times New Roman"/>
          <w:sz w:val="24"/>
          <w:szCs w:val="24"/>
        </w:rPr>
      </w:pPr>
      <w:r w:rsidRPr="00760BB7">
        <w:rPr>
          <w:rFonts w:ascii="Times New Roman" w:hAnsi="Times New Roman" w:cs="Times New Roman"/>
          <w:sz w:val="24"/>
          <w:szCs w:val="24"/>
        </w:rPr>
        <w:t xml:space="preserve">         </w:t>
      </w:r>
      <w:r>
        <w:rPr>
          <w:rFonts w:ascii="Times New Roman" w:hAnsi="Times New Roman" w:cs="Times New Roman"/>
          <w:sz w:val="24"/>
          <w:szCs w:val="24"/>
        </w:rPr>
        <w:t xml:space="preserve">               </w:t>
      </w:r>
      <w:r w:rsidRPr="00760BB7">
        <w:rPr>
          <w:rFonts w:ascii="Times New Roman" w:hAnsi="Times New Roman" w:cs="Times New Roman"/>
          <w:sz w:val="24"/>
          <w:szCs w:val="24"/>
        </w:rPr>
        <w:t xml:space="preserve"> …………………………..                                                ……………………..</w:t>
      </w:r>
    </w:p>
    <w:p w14:paraId="7400767B" w14:textId="77777777" w:rsidR="008D4CA3" w:rsidRPr="00760BB7" w:rsidRDefault="008D4CA3" w:rsidP="008D4CA3">
      <w:pPr>
        <w:tabs>
          <w:tab w:val="left" w:pos="567"/>
          <w:tab w:val="left" w:pos="7513"/>
        </w:tabs>
        <w:ind w:left="0" w:hanging="2"/>
        <w:rPr>
          <w:rFonts w:ascii="Times New Roman" w:hAnsi="Times New Roman" w:cs="Times New Roman"/>
          <w:sz w:val="24"/>
          <w:szCs w:val="24"/>
        </w:rPr>
      </w:pPr>
      <w:r w:rsidRPr="00760BB7">
        <w:rPr>
          <w:rFonts w:ascii="Times New Roman" w:hAnsi="Times New Roman" w:cs="Times New Roman"/>
          <w:sz w:val="24"/>
          <w:szCs w:val="24"/>
        </w:rPr>
        <w:t xml:space="preserve">            </w:t>
      </w:r>
      <w:r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760BB7">
        <w:rPr>
          <w:rFonts w:ascii="Times New Roman" w:hAnsi="Times New Roman" w:cs="Times New Roman"/>
          <w:sz w:val="24"/>
          <w:szCs w:val="24"/>
        </w:rPr>
        <w:t>Signature of the Director/PGIS                                                          Date</w:t>
      </w:r>
    </w:p>
    <w:p w14:paraId="50CE3A3A" w14:textId="77777777" w:rsidR="008D4CA3" w:rsidRPr="00760BB7" w:rsidRDefault="008D4CA3" w:rsidP="008D4CA3">
      <w:pPr>
        <w:ind w:left="0" w:hanging="2"/>
        <w:rPr>
          <w:rFonts w:ascii="Times New Roman" w:hAnsi="Times New Roman" w:cs="Times New Roman"/>
          <w:sz w:val="24"/>
          <w:szCs w:val="24"/>
        </w:rPr>
      </w:pPr>
    </w:p>
    <w:p w14:paraId="5F3DCFB0" w14:textId="77777777" w:rsidR="00567684" w:rsidRPr="000539A0" w:rsidRDefault="00567684" w:rsidP="000539A0">
      <w:pPr>
        <w:ind w:left="0" w:hanging="2"/>
        <w:rPr>
          <w:rFonts w:ascii="Times New Roman" w:hAnsi="Times New Roman" w:cs="Times New Roman"/>
          <w:sz w:val="24"/>
          <w:szCs w:val="24"/>
        </w:rPr>
      </w:pPr>
    </w:p>
    <w:sectPr w:rsidR="00567684" w:rsidRPr="000539A0" w:rsidSect="005D703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993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7D16D9" w14:textId="77777777" w:rsidR="00DE79BE" w:rsidRDefault="00DE79BE" w:rsidP="005D7030">
      <w:pPr>
        <w:spacing w:after="0" w:line="240" w:lineRule="auto"/>
        <w:ind w:left="0" w:hanging="2"/>
      </w:pPr>
      <w:r>
        <w:separator/>
      </w:r>
    </w:p>
  </w:endnote>
  <w:endnote w:type="continuationSeparator" w:id="0">
    <w:p w14:paraId="7A0DBD93" w14:textId="77777777" w:rsidR="00DE79BE" w:rsidRDefault="00DE79BE" w:rsidP="005D7030">
      <w:pPr>
        <w:spacing w:after="0"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10525" w14:textId="77777777" w:rsidR="005D7030" w:rsidRDefault="005D7030">
    <w:pPr>
      <w:pStyle w:val="Footer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378651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676C07" w14:textId="430D8666" w:rsidR="005D7030" w:rsidRDefault="005D7030">
        <w:pPr>
          <w:pStyle w:val="Footer"/>
          <w:ind w:left="0" w:hanging="2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064A99F" w14:textId="77777777" w:rsidR="005D7030" w:rsidRDefault="005D7030">
    <w:pPr>
      <w:pStyle w:val="Footer"/>
      <w:ind w:left="0" w:hanging="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32497" w14:textId="77777777" w:rsidR="005D7030" w:rsidRDefault="005D7030">
    <w:pPr>
      <w:pStyle w:val="Footer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02462" w14:textId="77777777" w:rsidR="00DE79BE" w:rsidRDefault="00DE79BE" w:rsidP="005D7030">
      <w:pPr>
        <w:spacing w:after="0" w:line="240" w:lineRule="auto"/>
        <w:ind w:left="0" w:hanging="2"/>
      </w:pPr>
      <w:r>
        <w:separator/>
      </w:r>
    </w:p>
  </w:footnote>
  <w:footnote w:type="continuationSeparator" w:id="0">
    <w:p w14:paraId="14FAF54B" w14:textId="77777777" w:rsidR="00DE79BE" w:rsidRDefault="00DE79BE" w:rsidP="005D7030">
      <w:pPr>
        <w:spacing w:after="0"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43150" w14:textId="77777777" w:rsidR="005D7030" w:rsidRDefault="005D7030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4D293B" w14:textId="77777777" w:rsidR="005D7030" w:rsidRDefault="005D7030">
    <w:pPr>
      <w:pStyle w:val="Header"/>
      <w:ind w:left="0" w:hanging="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7F1DC6" w14:textId="77777777" w:rsidR="005D7030" w:rsidRDefault="005D7030">
    <w:pPr>
      <w:pStyle w:val="Header"/>
      <w:ind w:left="0" w:hanging="2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yMjA0NDA2Mje2NDFX0lEKTi0uzszPAykwrAUA47AAvSwAAAA="/>
  </w:docVars>
  <w:rsids>
    <w:rsidRoot w:val="007E7D4E"/>
    <w:rsid w:val="000539A0"/>
    <w:rsid w:val="00072FE6"/>
    <w:rsid w:val="002869E1"/>
    <w:rsid w:val="002B0B16"/>
    <w:rsid w:val="00443030"/>
    <w:rsid w:val="00567684"/>
    <w:rsid w:val="005D7030"/>
    <w:rsid w:val="007E7D4E"/>
    <w:rsid w:val="00874A72"/>
    <w:rsid w:val="00896EDF"/>
    <w:rsid w:val="008D4CA3"/>
    <w:rsid w:val="0099688C"/>
    <w:rsid w:val="00A038C7"/>
    <w:rsid w:val="00C0137D"/>
    <w:rsid w:val="00C21E9D"/>
    <w:rsid w:val="00CB160A"/>
    <w:rsid w:val="00CF0868"/>
    <w:rsid w:val="00DE79BE"/>
    <w:rsid w:val="00EF2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A8FA94"/>
  <w15:chartTrackingRefBased/>
  <w15:docId w15:val="{5FE1A65E-42B4-4F9C-8ECA-070511E49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7D4E"/>
    <w:pPr>
      <w:suppressAutoHyphens/>
      <w:spacing w:after="200" w:line="276" w:lineRule="auto"/>
      <w:ind w:leftChars="-1" w:left="-1" w:hangingChars="1" w:hanging="1"/>
      <w:textDirection w:val="btLr"/>
      <w:textAlignment w:val="top"/>
      <w:outlineLvl w:val="0"/>
    </w:pPr>
    <w:rPr>
      <w:rFonts w:ascii="Calibri" w:eastAsia="Calibri" w:hAnsi="Calibri" w:cs="Calibri"/>
      <w:kern w:val="0"/>
      <w:position w:val="-1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70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7030"/>
    <w:rPr>
      <w:rFonts w:ascii="Calibri" w:eastAsia="Calibri" w:hAnsi="Calibri" w:cs="Calibri"/>
      <w:kern w:val="0"/>
      <w:position w:val="-1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5D70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7030"/>
    <w:rPr>
      <w:rFonts w:ascii="Calibri" w:eastAsia="Calibri" w:hAnsi="Calibri" w:cs="Calibri"/>
      <w:kern w:val="0"/>
      <w:position w:val="-1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52</Words>
  <Characters>200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uka Rodrigo</dc:creator>
  <cp:keywords/>
  <dc:description/>
  <cp:lastModifiedBy>Niluka Rodrigo</cp:lastModifiedBy>
  <cp:revision>3</cp:revision>
  <dcterms:created xsi:type="dcterms:W3CDTF">2023-07-13T16:38:00Z</dcterms:created>
  <dcterms:modified xsi:type="dcterms:W3CDTF">2023-07-25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9e459c-5f34-42e9-803b-74f53f9e5247</vt:lpwstr>
  </property>
</Properties>
</file>